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6626C6AC" w:rsidR="00640502" w:rsidRPr="001C2587" w:rsidRDefault="002310B9" w:rsidP="00A94DE9">
      <w:pPr>
        <w:pStyle w:val="Heading1"/>
        <w:spacing w:line="240" w:lineRule="auto"/>
        <w:ind w:left="360"/>
        <w:jc w:val="center"/>
        <w:rPr>
          <w:rFonts w:cstheme="minorHAnsi"/>
          <w:color w:val="632423" w:themeColor="accent2" w:themeShade="80"/>
          <w:sz w:val="44"/>
          <w:szCs w:val="44"/>
        </w:rPr>
      </w:pPr>
      <w:r w:rsidRPr="001C2587">
        <w:rPr>
          <w:rFonts w:cstheme="minorHAnsi"/>
          <w:color w:val="632423" w:themeColor="accent2" w:themeShade="80"/>
          <w:sz w:val="44"/>
          <w:szCs w:val="44"/>
        </w:rPr>
        <w:t xml:space="preserve">Lab: </w:t>
      </w:r>
      <w:r w:rsidR="003C4176">
        <w:rPr>
          <w:rFonts w:cstheme="minorHAnsi"/>
          <w:color w:val="632423" w:themeColor="accent2" w:themeShade="80"/>
          <w:sz w:val="44"/>
          <w:szCs w:val="44"/>
        </w:rPr>
        <w:t>Mutation Testing</w:t>
      </w:r>
    </w:p>
    <w:p w14:paraId="0FE43EC5" w14:textId="600E9C18" w:rsidR="005014A9" w:rsidRPr="005014A9" w:rsidRDefault="000236F9" w:rsidP="00A94DE9">
      <w:pPr>
        <w:pStyle w:val="Body"/>
        <w:spacing w:line="240" w:lineRule="auto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</w:p>
    <w:p w14:paraId="14EED558" w14:textId="5B657843" w:rsidR="001C2587" w:rsidRDefault="001C2587" w:rsidP="00A94DE9">
      <w:pPr>
        <w:pStyle w:val="Heading2"/>
        <w:spacing w:line="240" w:lineRule="auto"/>
      </w:pPr>
      <w:r>
        <w:t>Project</w:t>
      </w:r>
    </w:p>
    <w:p w14:paraId="6DDA78A2" w14:textId="6567AB36" w:rsidR="00A421B1" w:rsidRPr="003575E4" w:rsidRDefault="00A421B1" w:rsidP="00A94DE9">
      <w:pPr>
        <w:spacing w:line="240" w:lineRule="auto"/>
        <w:rPr>
          <w:lang w:val="bg-BG"/>
        </w:rPr>
      </w:pPr>
      <w:r>
        <w:t xml:space="preserve">You are given </w:t>
      </w:r>
      <w:r w:rsidR="003575E4">
        <w:rPr>
          <w:lang w:val="bg-BG"/>
        </w:rPr>
        <w:t xml:space="preserve">a </w:t>
      </w:r>
      <w:r w:rsidR="003575E4" w:rsidRPr="003575E4">
        <w:t>Class Library project</w:t>
      </w:r>
      <w:r w:rsidR="003575E4">
        <w:t xml:space="preserve"> </w:t>
      </w:r>
      <w:r w:rsidR="003575E4" w:rsidRPr="003575E4">
        <w:t>named ArrayTools</w:t>
      </w:r>
      <w:r w:rsidR="003575E4">
        <w:rPr>
          <w:lang w:val="bg-BG"/>
        </w:rPr>
        <w:t>.</w:t>
      </w:r>
    </w:p>
    <w:p w14:paraId="2B94E752" w14:textId="4F2B58C6" w:rsidR="00A87F59" w:rsidRPr="00A421B1" w:rsidRDefault="00A421B1" w:rsidP="00A94DE9">
      <w:pPr>
        <w:spacing w:line="240" w:lineRule="auto"/>
        <w:rPr>
          <w:lang w:val="es-ES"/>
        </w:rPr>
      </w:pPr>
      <w:r>
        <w:rPr>
          <w:noProof/>
        </w:rPr>
        <w:drawing>
          <wp:inline distT="0" distB="0" distL="0" distR="0" wp14:anchorId="4CF97C32" wp14:editId="623509FD">
            <wp:extent cx="5274310" cy="3258922"/>
            <wp:effectExtent l="19050" t="19050" r="21590" b="17780"/>
            <wp:docPr id="2084705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70562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01976" cy="32760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846544" w14:textId="4681B614" w:rsidR="001C2587" w:rsidRDefault="00A87F59" w:rsidP="00A94DE9">
      <w:pPr>
        <w:pStyle w:val="Heading2"/>
        <w:spacing w:line="240" w:lineRule="auto"/>
        <w:rPr>
          <w:lang w:val="es-ES"/>
        </w:rPr>
      </w:pPr>
      <w:r>
        <w:t>Test</w:t>
      </w:r>
      <w:r w:rsidR="003575E4">
        <w:rPr>
          <w:lang w:val="bg-BG"/>
        </w:rPr>
        <w:t xml:space="preserve"> </w:t>
      </w:r>
      <w:r w:rsidR="003575E4">
        <w:rPr>
          <w:lang w:val="es-ES"/>
        </w:rPr>
        <w:t>Project</w:t>
      </w:r>
    </w:p>
    <w:p w14:paraId="543FEB80" w14:textId="0AF4CF1F" w:rsidR="00AC7E90" w:rsidRDefault="00AC7E90" w:rsidP="00A94DE9">
      <w:pPr>
        <w:spacing w:line="240" w:lineRule="auto"/>
      </w:pPr>
      <w:r w:rsidRPr="00AC7E90">
        <w:t>You also</w:t>
      </w:r>
      <w:r>
        <w:t xml:space="preserve"> have a Test Project, with one test prepared for you. Run the test to ensure that </w:t>
      </w:r>
      <w:r w:rsidRPr="00AC7E90">
        <w:t xml:space="preserve">it passes </w:t>
      </w:r>
      <w:r w:rsidRPr="00AC7E90">
        <w:br/>
        <w:t>and the setup is correct</w:t>
      </w:r>
      <w:r>
        <w:t>.</w:t>
      </w:r>
    </w:p>
    <w:p w14:paraId="1069CE92" w14:textId="54E5C6FF" w:rsidR="00A070B3" w:rsidRPr="00AC7E90" w:rsidRDefault="00A070B3" w:rsidP="00A94DE9">
      <w:pPr>
        <w:spacing w:line="240" w:lineRule="auto"/>
      </w:pPr>
      <w:r>
        <w:rPr>
          <w:noProof/>
        </w:rPr>
        <w:drawing>
          <wp:inline distT="0" distB="0" distL="0" distR="0" wp14:anchorId="0E100333" wp14:editId="58EB43C3">
            <wp:extent cx="5274848" cy="3128010"/>
            <wp:effectExtent l="19050" t="19050" r="21590" b="15240"/>
            <wp:docPr id="14504935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49353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88859" cy="31363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777BDF" w14:textId="1BC1FD61" w:rsidR="00560C07" w:rsidRDefault="00560C07" w:rsidP="00A94DE9">
      <w:pPr>
        <w:pStyle w:val="Heading2"/>
        <w:spacing w:line="240" w:lineRule="auto"/>
      </w:pPr>
      <w:r>
        <w:lastRenderedPageBreak/>
        <w:t xml:space="preserve">Install </w:t>
      </w:r>
      <w:r w:rsidR="00AC7E90">
        <w:t>Stryker</w:t>
      </w:r>
    </w:p>
    <w:p w14:paraId="79246015" w14:textId="106937C9" w:rsidR="00AC7E90" w:rsidRDefault="00AC7E90" w:rsidP="00A94DE9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E7553E2" wp14:editId="623D4F9D">
                <wp:simplePos x="0" y="0"/>
                <wp:positionH relativeFrom="column">
                  <wp:posOffset>22860</wp:posOffset>
                </wp:positionH>
                <wp:positionV relativeFrom="paragraph">
                  <wp:posOffset>272415</wp:posOffset>
                </wp:positionV>
                <wp:extent cx="3520440" cy="1404620"/>
                <wp:effectExtent l="0" t="0" r="2286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204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7027D2" w14:textId="0377DC78" w:rsidR="00AC7E90" w:rsidRPr="00AC7E90" w:rsidRDefault="006B5465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6B5465">
                              <w:rPr>
                                <w:rFonts w:ascii="Consolas" w:hAnsi="Consolas"/>
                                <w:b/>
                                <w:bCs/>
                              </w:rPr>
                              <w:t>dotnet tool install --global dotnet-stry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7553E2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1.8pt;margin-top:21.45pt;width:277.2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" strokecolor="#a5a5a5 [2092]">
                <v:textbox style="mso-fit-shape-to-text:t">
                  <w:txbxContent>
                    <w:p w14:paraId="4C7027D2" w14:textId="0377DC78" w:rsidR="00AC7E90" w:rsidRPr="00AC7E90" w:rsidRDefault="006B5465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6B5465">
                        <w:rPr>
                          <w:rFonts w:ascii="Consolas" w:hAnsi="Consolas"/>
                          <w:b/>
                          <w:bCs/>
                        </w:rPr>
                        <w:t>dotnet tool install --global dotnet-stryk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From the Console Manager Console run the following command and install Stryker</w:t>
      </w:r>
    </w:p>
    <w:p w14:paraId="3427F763" w14:textId="4EE05D54" w:rsidR="00AC7E90" w:rsidRDefault="00AC7E90" w:rsidP="00A94DE9">
      <w:pPr>
        <w:spacing w:line="240" w:lineRule="auto"/>
      </w:pPr>
    </w:p>
    <w:p w14:paraId="47F34DC9" w14:textId="33BB0F6F" w:rsidR="00AC7E90" w:rsidRDefault="00AC7E90" w:rsidP="00A94DE9">
      <w:pPr>
        <w:spacing w:line="240" w:lineRule="auto"/>
      </w:pPr>
    </w:p>
    <w:p w14:paraId="2BA5D3AE" w14:textId="3D25DF77" w:rsidR="00560C07" w:rsidRDefault="00AC7E90" w:rsidP="00A94DE9">
      <w:pPr>
        <w:pStyle w:val="Heading2"/>
        <w:spacing w:line="240" w:lineRule="auto"/>
      </w:pPr>
      <w:r>
        <w:t>Run Stryker</w:t>
      </w:r>
    </w:p>
    <w:p w14:paraId="783AD59E" w14:textId="09FF9292" w:rsidR="00AC7E90" w:rsidRDefault="00AC7E90" w:rsidP="00A94DE9">
      <w:pPr>
        <w:spacing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7CD9C37A" wp14:editId="4BCB5A86">
                <wp:extent cx="3002280" cy="1404620"/>
                <wp:effectExtent l="0" t="0" r="26670" b="22860"/>
                <wp:docPr id="4553118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22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7EF0E" w14:textId="6F046E5B" w:rsidR="00AC7E90" w:rsidRPr="00A94DE9" w:rsidRDefault="00AC7E90" w:rsidP="00AC7E90">
                            <w:pPr>
                              <w:rPr>
                                <w:rFonts w:ascii="Consolas" w:hAnsi="Consolas"/>
                                <w:b/>
                                <w:bCs/>
                              </w:rPr>
                            </w:pPr>
                            <w:r w:rsidRPr="00A94DE9">
                              <w:rPr>
                                <w:rFonts w:ascii="Consolas" w:hAnsi="Consolas"/>
                                <w:b/>
                                <w:bCs/>
                              </w:rPr>
                              <w:t>dotnet-stryk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D9C37A" id="Text Box 2" o:spid="_x0000_s1027" type="#_x0000_t202" style="width:236.4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" strokecolor="#a5a5a5 [2092]">
                <v:textbox style="mso-fit-shape-to-text:t">
                  <w:txbxContent>
                    <w:p w14:paraId="0C27EF0E" w14:textId="6F046E5B" w:rsidR="00AC7E90" w:rsidRPr="00A94DE9" w:rsidRDefault="00AC7E90" w:rsidP="00AC7E90">
                      <w:pPr>
                        <w:rPr>
                          <w:rFonts w:ascii="Consolas" w:hAnsi="Consolas"/>
                          <w:b/>
                          <w:bCs/>
                        </w:rPr>
                      </w:pPr>
                      <w:r w:rsidRPr="00A94DE9">
                        <w:rPr>
                          <w:rFonts w:ascii="Consolas" w:hAnsi="Consolas"/>
                          <w:b/>
                          <w:bCs/>
                        </w:rPr>
                        <w:t>dotnet-stryk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2F84D1D" w14:textId="68D523AC" w:rsidR="00560C07" w:rsidRDefault="00560C07" w:rsidP="00A94DE9">
      <w:pPr>
        <w:spacing w:line="240" w:lineRule="auto"/>
        <w:rPr>
          <w:rStyle w:val="Heading2Char"/>
        </w:rPr>
      </w:pPr>
      <w:r w:rsidRPr="00694F79">
        <w:rPr>
          <w:rStyle w:val="Heading2Char"/>
        </w:rPr>
        <w:t xml:space="preserve">5. </w:t>
      </w:r>
      <w:r w:rsidR="00A94DE9">
        <w:rPr>
          <w:rStyle w:val="Heading2Char"/>
        </w:rPr>
        <w:t>Analize the Report</w:t>
      </w:r>
    </w:p>
    <w:p w14:paraId="7F1E8E22" w14:textId="1A839A4E" w:rsidR="00A94DE9" w:rsidRDefault="00A94DE9" w:rsidP="00A94DE9">
      <w:pPr>
        <w:pStyle w:val="Index"/>
        <w:spacing w:after="0" w:line="240" w:lineRule="auto"/>
        <w:rPr>
          <w:rStyle w:val="Heading2Char"/>
          <w:b w:val="0"/>
          <w:bCs w:val="0"/>
          <w:color w:val="auto"/>
          <w:sz w:val="22"/>
          <w:szCs w:val="22"/>
        </w:rPr>
      </w:pPr>
      <w:r w:rsidRPr="00A94DE9">
        <w:rPr>
          <w:rStyle w:val="Heading2Char"/>
          <w:b w:val="0"/>
          <w:bCs w:val="0"/>
          <w:color w:val="auto"/>
          <w:sz w:val="22"/>
          <w:szCs w:val="22"/>
        </w:rPr>
        <w:t>Observe the R</w:t>
      </w:r>
      <w:r>
        <w:rPr>
          <w:rStyle w:val="Heading2Char"/>
          <w:b w:val="0"/>
          <w:bCs w:val="0"/>
          <w:color w:val="auto"/>
          <w:sz w:val="22"/>
          <w:szCs w:val="22"/>
        </w:rPr>
        <w:t>eport that Stryker created. Think of more tests to achieve 100 % Mutation Score.</w:t>
      </w:r>
    </w:p>
    <w:p w14:paraId="09F8030B" w14:textId="77777777" w:rsidR="00A94DE9" w:rsidRPr="00A94DE9" w:rsidRDefault="00A94DE9" w:rsidP="00A94DE9">
      <w:pPr>
        <w:pStyle w:val="Index"/>
        <w:spacing w:after="0" w:line="240" w:lineRule="auto"/>
        <w:rPr>
          <w:rStyle w:val="Heading2Char"/>
          <w:color w:val="auto"/>
          <w:sz w:val="22"/>
          <w:szCs w:val="22"/>
        </w:rPr>
      </w:pPr>
      <w:r w:rsidRPr="00A94DE9">
        <w:rPr>
          <w:rStyle w:val="Heading2Char"/>
          <w:color w:val="auto"/>
          <w:sz w:val="22"/>
          <w:szCs w:val="22"/>
        </w:rPr>
        <w:t xml:space="preserve">Hint: </w:t>
      </w:r>
    </w:p>
    <w:p w14:paraId="6FA30824" w14:textId="4C6CEE1F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FindIndex_ElementNotPresent_ReturnsNegativeOne </w:t>
      </w:r>
    </w:p>
    <w:p w14:paraId="740D23B8" w14:textId="4F7E493A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FindIndex_EmptyArray_ReturnsNegativeOne</w:t>
      </w:r>
    </w:p>
    <w:p w14:paraId="716B0184" w14:textId="67705456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  <w:r w:rsidRPr="00A94DE9">
        <w:rPr>
          <w:rFonts w:ascii="Cascadia Mono" w:hAnsi="Cascadia Mono" w:cs="Cascadia Mono"/>
          <w:color w:val="000000"/>
          <w:sz w:val="19"/>
          <w:szCs w:val="19"/>
        </w:rPr>
        <w:t>FindIndex_ElementAtStart_ReturnsZero</w:t>
      </w:r>
    </w:p>
    <w:p w14:paraId="17516CEF" w14:textId="16CBBCCD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  <w:r w:rsidRPr="00A94DE9">
        <w:rPr>
          <w:rFonts w:ascii="Cascadia Mono" w:hAnsi="Cascadia Mono" w:cs="Cascadia Mono"/>
          <w:color w:val="000000"/>
          <w:sz w:val="19"/>
          <w:szCs w:val="19"/>
        </w:rPr>
        <w:t>FindIndex_ElementAtEnd_ReturnsLastIndex</w:t>
      </w:r>
    </w:p>
    <w:p w14:paraId="04084400" w14:textId="1E6F1694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  <w:r w:rsidRPr="00A94DE9">
        <w:rPr>
          <w:rFonts w:ascii="Cascadia Mono" w:hAnsi="Cascadia Mono" w:cs="Cascadia Mono"/>
          <w:color w:val="000000"/>
          <w:sz w:val="19"/>
          <w:szCs w:val="19"/>
        </w:rPr>
        <w:t>FindIndex_DuplicateElements_ReturnsFirstIndex</w:t>
      </w:r>
    </w:p>
    <w:p w14:paraId="79B77B80" w14:textId="77777777" w:rsidR="00A94DE9" w:rsidRDefault="00A94DE9" w:rsidP="00A94DE9">
      <w:pPr>
        <w:pStyle w:val="Index"/>
        <w:spacing w:after="0" w:line="240" w:lineRule="auto"/>
        <w:ind w:left="540"/>
        <w:rPr>
          <w:rFonts w:ascii="Cascadia Mono" w:hAnsi="Cascadia Mono" w:cs="Cascadia Mono"/>
          <w:color w:val="000000"/>
          <w:sz w:val="19"/>
          <w:szCs w:val="19"/>
        </w:rPr>
      </w:pPr>
    </w:p>
    <w:p w14:paraId="7709FB2E" w14:textId="5FBF7346" w:rsidR="00560C07" w:rsidRDefault="00560C07" w:rsidP="00A94DE9">
      <w:pPr>
        <w:pStyle w:val="Index"/>
        <w:rPr>
          <w:rStyle w:val="Heading2Char"/>
          <w:b w:val="0"/>
          <w:bCs w:val="0"/>
          <w:color w:val="auto"/>
          <w:sz w:val="22"/>
          <w:szCs w:val="22"/>
        </w:rPr>
      </w:pPr>
      <w:r>
        <w:rPr>
          <w:rStyle w:val="Heading2Char"/>
        </w:rPr>
        <w:t xml:space="preserve">6. </w:t>
      </w:r>
      <w:r w:rsidR="00A94DE9">
        <w:rPr>
          <w:rStyle w:val="Heading2Char"/>
        </w:rPr>
        <w:t>Visit Stryker Playground</w:t>
      </w:r>
      <w:r w:rsidR="00A94DE9">
        <w:rPr>
          <w:rStyle w:val="Heading2Char"/>
        </w:rPr>
        <w:br/>
      </w:r>
      <w:hyperlink r:id="rId14" w:history="1">
        <w:r w:rsidR="00A94DE9" w:rsidRPr="00CB543E">
          <w:rPr>
            <w:rStyle w:val="Hyperlink"/>
            <w:rFonts w:eastAsiaTheme="majorEastAsia" w:cstheme="majorBidi"/>
          </w:rPr>
          <w:t>https://stryker-mutator.io/stryker-playground/</w:t>
        </w:r>
      </w:hyperlink>
      <w:r w:rsidR="00A94DE9">
        <w:rPr>
          <w:rStyle w:val="Heading2Char"/>
          <w:b w:val="0"/>
          <w:bCs w:val="0"/>
          <w:color w:val="auto"/>
          <w:sz w:val="22"/>
          <w:szCs w:val="22"/>
        </w:rPr>
        <w:t xml:space="preserve"> </w:t>
      </w:r>
      <w:r w:rsidR="00A94DE9">
        <w:rPr>
          <w:rStyle w:val="Heading2Char"/>
          <w:b w:val="0"/>
          <w:bCs w:val="0"/>
          <w:color w:val="auto"/>
          <w:sz w:val="22"/>
          <w:szCs w:val="22"/>
        </w:rPr>
        <w:br/>
        <w:t>Explore the interactive example. Think of other tests to achieve 100% Mutation Score</w:t>
      </w:r>
      <w:r w:rsidR="006B5465">
        <w:rPr>
          <w:rStyle w:val="Heading2Char"/>
          <w:b w:val="0"/>
          <w:bCs w:val="0"/>
          <w:color w:val="auto"/>
          <w:sz w:val="22"/>
          <w:szCs w:val="22"/>
        </w:rPr>
        <w:br/>
      </w:r>
      <w:r w:rsidR="006B5465">
        <w:rPr>
          <w:rStyle w:val="Heading2Char"/>
          <w:b w:val="0"/>
          <w:bCs w:val="0"/>
          <w:color w:val="auto"/>
          <w:sz w:val="22"/>
          <w:szCs w:val="22"/>
        </w:rPr>
        <w:br/>
      </w:r>
      <w:r w:rsidR="006B5465" w:rsidRPr="006B5465">
        <w:rPr>
          <w:rStyle w:val="Heading2Char"/>
          <w:color w:val="auto"/>
          <w:sz w:val="22"/>
          <w:szCs w:val="22"/>
        </w:rPr>
        <w:t>If you have further interest in mutation testing, visit:</w:t>
      </w:r>
    </w:p>
    <w:p w14:paraId="1C937C5B" w14:textId="79A20D30" w:rsidR="00694F79" w:rsidRDefault="00A94DE9" w:rsidP="00A94DE9">
      <w:pPr>
        <w:pStyle w:val="Heading2"/>
        <w:numPr>
          <w:ilvl w:val="0"/>
          <w:numId w:val="9"/>
        </w:numPr>
        <w:spacing w:line="240" w:lineRule="auto"/>
      </w:pPr>
      <w:r>
        <w:t xml:space="preserve">Robo </w:t>
      </w:r>
      <w:r w:rsidR="0083672D">
        <w:t>Coasters</w:t>
      </w:r>
    </w:p>
    <w:p w14:paraId="528F4212" w14:textId="116E6F2A" w:rsidR="00A94DE9" w:rsidRPr="00A94DE9" w:rsidRDefault="00000000" w:rsidP="00A94DE9">
      <w:hyperlink r:id="rId15" w:history="1">
        <w:r w:rsidR="006B5465" w:rsidRPr="00844154">
          <w:rPr>
            <w:rStyle w:val="Hyperlink"/>
          </w:rPr>
          <w:t>https://stryker-mutator.io/robo-coasters-example/</w:t>
        </w:r>
      </w:hyperlink>
      <w:r w:rsidR="006B5465">
        <w:t xml:space="preserve"> </w:t>
      </w:r>
      <w:r w:rsidR="00A070B3">
        <w:br/>
        <w:t>Visit Robo Bar – an example page for Stryker.</w:t>
      </w:r>
    </w:p>
    <w:p w14:paraId="37406265" w14:textId="197CC2D7" w:rsidR="00694F79" w:rsidRDefault="00A070B3" w:rsidP="00A94DE9">
      <w:pPr>
        <w:pStyle w:val="Heading2"/>
        <w:spacing w:line="240" w:lineRule="auto"/>
      </w:pPr>
      <w:r>
        <w:t xml:space="preserve">Try Robo </w:t>
      </w:r>
      <w:r w:rsidR="0083672D">
        <w:t>Coasters</w:t>
      </w:r>
      <w:r>
        <w:t xml:space="preserve"> Example by yourself</w:t>
      </w:r>
    </w:p>
    <w:p w14:paraId="2DDFDCB0" w14:textId="61DC2A86" w:rsidR="00A070B3" w:rsidRPr="00A070B3" w:rsidRDefault="00000000" w:rsidP="00A070B3">
      <w:hyperlink r:id="rId16" w:history="1">
        <w:r w:rsidR="00A070B3" w:rsidRPr="00CB543E">
          <w:rPr>
            <w:rStyle w:val="Hyperlink"/>
          </w:rPr>
          <w:t>https://stryker-mutator.io/docs/General/example/</w:t>
        </w:r>
      </w:hyperlink>
      <w:r w:rsidR="00A070B3">
        <w:t xml:space="preserve"> </w:t>
      </w:r>
      <w:r w:rsidR="00A070B3">
        <w:br/>
        <w:t>Following the tutorial, try the Robo Bar Example by yourself. You'll need node.js and git.</w:t>
      </w:r>
    </w:p>
    <w:sectPr w:rsidR="00A070B3" w:rsidRPr="00A070B3" w:rsidSect="00C67A3D">
      <w:headerReference w:type="default" r:id="rId17"/>
      <w:footerReference w:type="default" r:id="rId18"/>
      <w:pgSz w:w="11909" w:h="16834" w:code="9"/>
      <w:pgMar w:top="567" w:right="929" w:bottom="1077" w:left="108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6E5DD" w14:textId="77777777" w:rsidR="00C67A3D" w:rsidRDefault="00C67A3D" w:rsidP="008068A2">
      <w:pPr>
        <w:spacing w:after="0" w:line="240" w:lineRule="auto"/>
      </w:pPr>
      <w:r>
        <w:separator/>
      </w:r>
    </w:p>
  </w:endnote>
  <w:endnote w:type="continuationSeparator" w:id="0">
    <w:p w14:paraId="073C1766" w14:textId="77777777" w:rsidR="00C67A3D" w:rsidRDefault="00C67A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793284577" name="Picture 179328457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165341466" name="Picture 116534146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802349101" name="Picture 180234910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95331716" name="Picture 209533171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878629558" name="Picture 187862955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3417241" name="Picture 25341724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927787107" name="Picture 92778710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948318037" name="Picture 194831803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971947960" name="Picture 971947960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793284577" name="Picture 1793284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165341466" name="Picture 1165341466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802349101" name="Picture 180234910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95331716" name="Picture 209533171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878629558" name="Picture 187862955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3417241" name="Picture 25341724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927787107" name="Picture 92778710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948318037" name="Picture 194831803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971947960" name="Picture 971947960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3592150" name="Picture 383592150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1A888" w14:textId="77777777" w:rsidR="00C67A3D" w:rsidRDefault="00C67A3D" w:rsidP="008068A2">
      <w:pPr>
        <w:spacing w:after="0" w:line="240" w:lineRule="auto"/>
      </w:pPr>
      <w:r>
        <w:separator/>
      </w:r>
    </w:p>
  </w:footnote>
  <w:footnote w:type="continuationSeparator" w:id="0">
    <w:p w14:paraId="497C5844" w14:textId="77777777" w:rsidR="00C67A3D" w:rsidRDefault="00C67A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1B02"/>
    <w:multiLevelType w:val="hybridMultilevel"/>
    <w:tmpl w:val="B1326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950A0F9C"/>
    <w:lvl w:ilvl="0" w:tplc="C354052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A56200"/>
    <w:multiLevelType w:val="hybridMultilevel"/>
    <w:tmpl w:val="3DDC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35CF2"/>
    <w:multiLevelType w:val="hybridMultilevel"/>
    <w:tmpl w:val="CF626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F7286"/>
    <w:multiLevelType w:val="hybridMultilevel"/>
    <w:tmpl w:val="BBCA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D6A034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3F1F90"/>
    <w:multiLevelType w:val="hybridMultilevel"/>
    <w:tmpl w:val="242AB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4D3F94"/>
    <w:multiLevelType w:val="hybridMultilevel"/>
    <w:tmpl w:val="8CB0C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3362342">
    <w:abstractNumId w:val="1"/>
  </w:num>
  <w:num w:numId="2" w16cid:durableId="1258904372">
    <w:abstractNumId w:val="5"/>
  </w:num>
  <w:num w:numId="3" w16cid:durableId="1209954321">
    <w:abstractNumId w:val="7"/>
  </w:num>
  <w:num w:numId="4" w16cid:durableId="1035236742">
    <w:abstractNumId w:val="6"/>
  </w:num>
  <w:num w:numId="5" w16cid:durableId="1497576979">
    <w:abstractNumId w:val="4"/>
  </w:num>
  <w:num w:numId="6" w16cid:durableId="233783263">
    <w:abstractNumId w:val="0"/>
  </w:num>
  <w:num w:numId="7" w16cid:durableId="1120105573">
    <w:abstractNumId w:val="3"/>
  </w:num>
  <w:num w:numId="8" w16cid:durableId="1368094748">
    <w:abstractNumId w:val="2"/>
  </w:num>
  <w:num w:numId="9" w16cid:durableId="584415527">
    <w:abstractNumId w:val="1"/>
    <w:lvlOverride w:ilvl="0">
      <w:startOverride w:val="7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rQUA27sRCC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3029D"/>
    <w:rsid w:val="00064D15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30929"/>
    <w:rsid w:val="00142C75"/>
    <w:rsid w:val="001430D9"/>
    <w:rsid w:val="001449E8"/>
    <w:rsid w:val="00156BE6"/>
    <w:rsid w:val="001619DF"/>
    <w:rsid w:val="001648E9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C2587"/>
    <w:rsid w:val="001D2464"/>
    <w:rsid w:val="001D3179"/>
    <w:rsid w:val="001D50AE"/>
    <w:rsid w:val="001E1161"/>
    <w:rsid w:val="001E3FEF"/>
    <w:rsid w:val="001F3445"/>
    <w:rsid w:val="00202683"/>
    <w:rsid w:val="00214F8A"/>
    <w:rsid w:val="00215FCE"/>
    <w:rsid w:val="00217903"/>
    <w:rsid w:val="00224A8B"/>
    <w:rsid w:val="002310B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3429"/>
    <w:rsid w:val="0033490F"/>
    <w:rsid w:val="00341AC8"/>
    <w:rsid w:val="003431FF"/>
    <w:rsid w:val="003565CC"/>
    <w:rsid w:val="0035756B"/>
    <w:rsid w:val="003575E4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21F"/>
    <w:rsid w:val="003C4176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46F7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3771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0C07"/>
    <w:rsid w:val="00563DC7"/>
    <w:rsid w:val="00564029"/>
    <w:rsid w:val="00564D7B"/>
    <w:rsid w:val="0056527D"/>
    <w:rsid w:val="00565DDD"/>
    <w:rsid w:val="0056786B"/>
    <w:rsid w:val="0057138C"/>
    <w:rsid w:val="005803E5"/>
    <w:rsid w:val="00580F02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374B"/>
    <w:rsid w:val="00675D5E"/>
    <w:rsid w:val="00686C0C"/>
    <w:rsid w:val="00694F79"/>
    <w:rsid w:val="00695634"/>
    <w:rsid w:val="006A2531"/>
    <w:rsid w:val="006A3168"/>
    <w:rsid w:val="006B0F9B"/>
    <w:rsid w:val="006B5465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1F28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72D"/>
    <w:rsid w:val="00836CA4"/>
    <w:rsid w:val="008462E1"/>
    <w:rsid w:val="0085184F"/>
    <w:rsid w:val="008572E9"/>
    <w:rsid w:val="00861625"/>
    <w:rsid w:val="008617B5"/>
    <w:rsid w:val="00870828"/>
    <w:rsid w:val="00873E89"/>
    <w:rsid w:val="008772C0"/>
    <w:rsid w:val="0088080B"/>
    <w:rsid w:val="008B07D7"/>
    <w:rsid w:val="008B1C93"/>
    <w:rsid w:val="008B557F"/>
    <w:rsid w:val="008C2344"/>
    <w:rsid w:val="008C2B83"/>
    <w:rsid w:val="008C5930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03DC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DE1"/>
    <w:rsid w:val="00974351"/>
    <w:rsid w:val="00975C48"/>
    <w:rsid w:val="00976E46"/>
    <w:rsid w:val="00985F39"/>
    <w:rsid w:val="009B4FB4"/>
    <w:rsid w:val="009C03D0"/>
    <w:rsid w:val="009C0C39"/>
    <w:rsid w:val="009D1805"/>
    <w:rsid w:val="009D3227"/>
    <w:rsid w:val="009D3660"/>
    <w:rsid w:val="009E1A09"/>
    <w:rsid w:val="00A02545"/>
    <w:rsid w:val="00A025E6"/>
    <w:rsid w:val="00A04484"/>
    <w:rsid w:val="00A05555"/>
    <w:rsid w:val="00A06D89"/>
    <w:rsid w:val="00A070B3"/>
    <w:rsid w:val="00A3337F"/>
    <w:rsid w:val="00A35790"/>
    <w:rsid w:val="00A421B1"/>
    <w:rsid w:val="00A45A89"/>
    <w:rsid w:val="00A47F12"/>
    <w:rsid w:val="00A66DE2"/>
    <w:rsid w:val="00A70227"/>
    <w:rsid w:val="00A70DAA"/>
    <w:rsid w:val="00A847D3"/>
    <w:rsid w:val="00A87F59"/>
    <w:rsid w:val="00A94DE9"/>
    <w:rsid w:val="00AA3772"/>
    <w:rsid w:val="00AB106E"/>
    <w:rsid w:val="00AB2224"/>
    <w:rsid w:val="00AC36D6"/>
    <w:rsid w:val="00AC60FE"/>
    <w:rsid w:val="00AC77AD"/>
    <w:rsid w:val="00AC7E90"/>
    <w:rsid w:val="00AD1F89"/>
    <w:rsid w:val="00AD3214"/>
    <w:rsid w:val="00AE05D3"/>
    <w:rsid w:val="00AE355A"/>
    <w:rsid w:val="00B148DD"/>
    <w:rsid w:val="00B14E92"/>
    <w:rsid w:val="00B2472A"/>
    <w:rsid w:val="00B567F6"/>
    <w:rsid w:val="00B56DF3"/>
    <w:rsid w:val="00B57A5C"/>
    <w:rsid w:val="00B6185B"/>
    <w:rsid w:val="00B638EB"/>
    <w:rsid w:val="00B63DED"/>
    <w:rsid w:val="00B71A4E"/>
    <w:rsid w:val="00B753E7"/>
    <w:rsid w:val="00B77019"/>
    <w:rsid w:val="00B85A4B"/>
    <w:rsid w:val="00B86AF3"/>
    <w:rsid w:val="00B9309B"/>
    <w:rsid w:val="00BA1F40"/>
    <w:rsid w:val="00BA4820"/>
    <w:rsid w:val="00BA4A9E"/>
    <w:rsid w:val="00BB05FA"/>
    <w:rsid w:val="00BB5B10"/>
    <w:rsid w:val="00BC56D6"/>
    <w:rsid w:val="00BD0C0D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67A3D"/>
    <w:rsid w:val="00C70002"/>
    <w:rsid w:val="00C82862"/>
    <w:rsid w:val="00C84E4D"/>
    <w:rsid w:val="00C87E5C"/>
    <w:rsid w:val="00C940D0"/>
    <w:rsid w:val="00CA2A55"/>
    <w:rsid w:val="00CA2FD0"/>
    <w:rsid w:val="00CB53B9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7507"/>
    <w:rsid w:val="00D4354E"/>
    <w:rsid w:val="00D43F69"/>
    <w:rsid w:val="00D45AC2"/>
    <w:rsid w:val="00D50F79"/>
    <w:rsid w:val="00D565AD"/>
    <w:rsid w:val="00D73957"/>
    <w:rsid w:val="00D807D0"/>
    <w:rsid w:val="00D8395C"/>
    <w:rsid w:val="00D910AA"/>
    <w:rsid w:val="00D91CC2"/>
    <w:rsid w:val="00DA028F"/>
    <w:rsid w:val="00DA0AA2"/>
    <w:rsid w:val="00DC04AE"/>
    <w:rsid w:val="00DC28E6"/>
    <w:rsid w:val="00DC79E8"/>
    <w:rsid w:val="00DD55F0"/>
    <w:rsid w:val="00DD5B0A"/>
    <w:rsid w:val="00DD6AB0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4143"/>
    <w:rsid w:val="00F25702"/>
    <w:rsid w:val="00F258BA"/>
    <w:rsid w:val="00F27E9C"/>
    <w:rsid w:val="00F41F41"/>
    <w:rsid w:val="00F46918"/>
    <w:rsid w:val="00F46DDE"/>
    <w:rsid w:val="00F64173"/>
    <w:rsid w:val="00F655ED"/>
    <w:rsid w:val="00F7033C"/>
    <w:rsid w:val="00F72E82"/>
    <w:rsid w:val="00F96D0D"/>
    <w:rsid w:val="00F976AD"/>
    <w:rsid w:val="00FA0324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7747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tryker-mutator.io/docs/General/exampl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stryker-mutator.io/robo-coasters-example/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tryker-mutator.io/stryker-playground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0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roslava Dimitrova</cp:lastModifiedBy>
  <cp:revision>19</cp:revision>
  <cp:lastPrinted>2023-05-04T06:08:00Z</cp:lastPrinted>
  <dcterms:created xsi:type="dcterms:W3CDTF">2024-01-19T09:48:00Z</dcterms:created>
  <dcterms:modified xsi:type="dcterms:W3CDTF">2024-02-15T11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